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41D1" w:rsidRDefault="00DD1107">
      <w:pPr>
        <w:pStyle w:val="Titel"/>
      </w:pPr>
      <w:bookmarkStart w:id="0" w:name="_GoBack"/>
      <w:bookmarkEnd w:id="0"/>
      <w:r>
        <w:t>Ein einfaches Beispiel</w:t>
      </w:r>
    </w:p>
    <w:p w:rsidR="00C941D1" w:rsidRDefault="00DD1107">
      <w:pPr>
        <w:pStyle w:val="Author"/>
      </w:pPr>
      <w:r>
        <w:t>Sebastian Ottmann</w:t>
      </w:r>
    </w:p>
    <w:p w:rsidR="00C941D1" w:rsidRDefault="00DD1107">
      <w:pPr>
        <w:pStyle w:val="berschrift2"/>
      </w:pPr>
      <w:bookmarkStart w:id="1" w:name="r-markdown"/>
      <w:r>
        <w:t>R Markdown</w:t>
      </w:r>
    </w:p>
    <w:p w:rsidR="00C941D1" w:rsidRDefault="00DD1107">
      <w:pPr>
        <w:pStyle w:val="FirstParagraph"/>
      </w:pPr>
      <w:r>
        <w:t>Die ist ein einfaches Word-Beispiel mit Markdown und knitr:</w:t>
      </w:r>
    </w:p>
    <w:p w:rsidR="00C941D1" w:rsidRDefault="00DD110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C941D1" w:rsidRDefault="00DD1107">
      <w:pPr>
        <w:pStyle w:val="berschrift2"/>
      </w:pPr>
      <w:bookmarkStart w:id="2" w:name="grafiken-einbinden"/>
      <w:bookmarkEnd w:id="1"/>
      <w:r>
        <w:t>Grafiken einbinden</w:t>
      </w:r>
    </w:p>
    <w:p w:rsidR="00C941D1" w:rsidRDefault="00DD1107">
      <w:pPr>
        <w:pStyle w:val="FirstParagraph"/>
      </w:pPr>
      <w:r>
        <w:t>Natürlich können auch direkt Grafiken in das Dokument eingebunden werden:</w:t>
      </w:r>
    </w:p>
    <w:p w:rsidR="00C941D1" w:rsidRDefault="00DD1107">
      <w:pPr>
        <w:pStyle w:val="Textkrp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nitr_einfaches_beispiel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41D1" w:rsidRDefault="00DD1107">
      <w:pPr>
        <w:pStyle w:val="Textkrper"/>
      </w:pPr>
      <w:r>
        <w:t xml:space="preserve">Im Setup ist </w:t>
      </w:r>
      <w:r>
        <w:rPr>
          <w:rStyle w:val="VerbatimChar"/>
        </w:rPr>
        <w:t>echo = FALSE</w:t>
      </w:r>
      <w:r>
        <w:t xml:space="preserve"> aktiviert, daher wird der R-</w:t>
      </w:r>
      <w:r>
        <w:t>Syntax nicht mit ausgegeben.</w:t>
      </w:r>
      <w:bookmarkEnd w:id="2"/>
    </w:p>
    <w:sectPr w:rsidR="00C941D1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1107" w:rsidRDefault="00DD1107">
      <w:pPr>
        <w:spacing w:after="0"/>
      </w:pPr>
      <w:r>
        <w:separator/>
      </w:r>
    </w:p>
  </w:endnote>
  <w:endnote w:type="continuationSeparator" w:id="0">
    <w:p w:rsidR="00DD1107" w:rsidRDefault="00DD11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1107" w:rsidRDefault="00DD1107">
      <w:r>
        <w:separator/>
      </w:r>
    </w:p>
  </w:footnote>
  <w:footnote w:type="continuationSeparator" w:id="0">
    <w:p w:rsidR="00DD1107" w:rsidRDefault="00DD11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CD4A32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96798"/>
    <w:rsid w:val="00BC48D5"/>
    <w:rsid w:val="00C36279"/>
    <w:rsid w:val="00C941D1"/>
    <w:rsid w:val="00DD110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1F51F12-CD1B-4CED-89A9-7A7FD1E23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Ein einfaches Beispiel</vt:lpstr>
    </vt:vector>
  </TitlesOfParts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n einfaches Beispiel</dc:title>
  <dc:creator>Sebastian Ottmann</dc:creator>
  <cp:keywords/>
  <cp:lastModifiedBy>Sebastian Ottmann</cp:lastModifiedBy>
  <cp:revision>2</cp:revision>
  <dcterms:created xsi:type="dcterms:W3CDTF">2021-06-16T12:29:00Z</dcterms:created>
  <dcterms:modified xsi:type="dcterms:W3CDTF">2021-06-16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